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5A1DA5" w14:textId="12474509" w:rsidR="003079AB" w:rsidRDefault="00E16972">
      <w:pPr>
        <w:pStyle w:val="BodyText"/>
        <w:spacing w:before="81"/>
        <w:ind w:left="4676" w:right="111" w:hanging="1052"/>
        <w:jc w:val="right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1A0DEF24" wp14:editId="1ABF1CC0">
            <wp:simplePos x="0" y="0"/>
            <wp:positionH relativeFrom="column">
              <wp:posOffset>135179</wp:posOffset>
            </wp:positionH>
            <wp:positionV relativeFrom="paragraph">
              <wp:posOffset>76</wp:posOffset>
            </wp:positionV>
            <wp:extent cx="1243330" cy="1403985"/>
            <wp:effectExtent l="0" t="0" r="0" b="5715"/>
            <wp:wrapThrough wrapText="bothSides">
              <wp:wrapPolygon edited="0">
                <wp:start x="0" y="0"/>
                <wp:lineTo x="0" y="21395"/>
                <wp:lineTo x="21181" y="21395"/>
                <wp:lineTo x="21181" y="0"/>
                <wp:lineTo x="0" y="0"/>
              </wp:wrapPolygon>
            </wp:wrapThrough>
            <wp:docPr id="11" name="Picture 11" descr="A picture containing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icon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3330" cy="1403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0653">
        <w:t>Florida</w:t>
      </w:r>
      <w:r w:rsidR="00760653">
        <w:rPr>
          <w:spacing w:val="-11"/>
        </w:rPr>
        <w:t xml:space="preserve"> </w:t>
      </w:r>
      <w:r w:rsidR="00A73EAC">
        <w:t>Department of Health</w:t>
      </w:r>
      <w:r w:rsidR="00760653">
        <w:t xml:space="preserve"> </w:t>
      </w:r>
    </w:p>
    <w:p w14:paraId="4337C7A9" w14:textId="58DD2B92" w:rsidR="00A73EAC" w:rsidRDefault="005C0C05">
      <w:pPr>
        <w:pStyle w:val="BodyText"/>
        <w:spacing w:before="81"/>
        <w:ind w:left="4676" w:right="111" w:hanging="1052"/>
        <w:jc w:val="right"/>
      </w:pPr>
      <w:r>
        <w:t>Physician Workforce Advisory Council</w:t>
      </w:r>
    </w:p>
    <w:p w14:paraId="5D300D32" w14:textId="357AB61A" w:rsidR="003079AB" w:rsidRDefault="003079AB">
      <w:pPr>
        <w:pStyle w:val="BodyText"/>
      </w:pPr>
    </w:p>
    <w:p w14:paraId="2970E155" w14:textId="1739182C" w:rsidR="003079AB" w:rsidRDefault="003E5732">
      <w:pPr>
        <w:pStyle w:val="BodyText"/>
        <w:ind w:right="115"/>
        <w:jc w:val="right"/>
      </w:pPr>
      <w:r>
        <w:t>Virtual</w:t>
      </w:r>
    </w:p>
    <w:p w14:paraId="6A81493A" w14:textId="77777777" w:rsidR="003079AB" w:rsidRDefault="003079AB">
      <w:pPr>
        <w:pStyle w:val="BodyText"/>
      </w:pPr>
    </w:p>
    <w:p w14:paraId="7CE31D9E" w14:textId="48B64E39" w:rsidR="003079AB" w:rsidRDefault="00F27881">
      <w:pPr>
        <w:pStyle w:val="BodyText"/>
        <w:ind w:right="108"/>
        <w:jc w:val="right"/>
      </w:pPr>
      <w:r w:rsidRPr="00791B2B">
        <w:t>March 21, 2024</w:t>
      </w:r>
      <w:r w:rsidR="000D290F" w:rsidRPr="00791B2B">
        <w:t xml:space="preserve"> </w:t>
      </w:r>
    </w:p>
    <w:p w14:paraId="2FF437A7" w14:textId="77777777" w:rsidR="003079AB" w:rsidRDefault="003079AB">
      <w:pPr>
        <w:pStyle w:val="BodyText"/>
        <w:rPr>
          <w:sz w:val="26"/>
        </w:rPr>
      </w:pPr>
    </w:p>
    <w:p w14:paraId="4707C1E2" w14:textId="77777777" w:rsidR="003079AB" w:rsidRDefault="003079AB">
      <w:pPr>
        <w:pStyle w:val="BodyText"/>
        <w:spacing w:before="8"/>
        <w:rPr>
          <w:sz w:val="22"/>
        </w:rPr>
      </w:pPr>
    </w:p>
    <w:p w14:paraId="608F65CB" w14:textId="77777777" w:rsidR="00E16972" w:rsidRDefault="00E16972" w:rsidP="00A73EAC">
      <w:pPr>
        <w:pStyle w:val="Title"/>
        <w:rPr>
          <w:spacing w:val="-2"/>
        </w:rPr>
      </w:pPr>
    </w:p>
    <w:p w14:paraId="65FB6956" w14:textId="1AB9AF86" w:rsidR="003079AB" w:rsidRDefault="00760653" w:rsidP="00A73EAC">
      <w:pPr>
        <w:pStyle w:val="Title"/>
      </w:pPr>
      <w:r>
        <w:rPr>
          <w:spacing w:val="-2"/>
        </w:rPr>
        <w:t>AGENDA</w:t>
      </w:r>
    </w:p>
    <w:p w14:paraId="4D7019A2" w14:textId="77777777" w:rsidR="003079AB" w:rsidRDefault="003079AB">
      <w:pPr>
        <w:pStyle w:val="BodyText"/>
        <w:spacing w:before="9"/>
        <w:rPr>
          <w:b w:val="0"/>
          <w:sz w:val="21"/>
        </w:rPr>
      </w:pPr>
    </w:p>
    <w:p w14:paraId="63D03D4A" w14:textId="08BE4512" w:rsidR="008E088E" w:rsidRPr="0082155A" w:rsidRDefault="008E088E" w:rsidP="008E088E">
      <w:pPr>
        <w:ind w:left="119"/>
      </w:pPr>
      <w:r w:rsidRPr="0082155A">
        <w:t>The meeting will start</w:t>
      </w:r>
      <w:r w:rsidRPr="0082155A">
        <w:rPr>
          <w:spacing w:val="-4"/>
        </w:rPr>
        <w:t xml:space="preserve"> at </w:t>
      </w:r>
      <w:r w:rsidRPr="0082155A">
        <w:t>11 a.m.</w:t>
      </w:r>
      <w:r w:rsidRPr="0082155A">
        <w:rPr>
          <w:spacing w:val="-6"/>
        </w:rPr>
        <w:t xml:space="preserve"> </w:t>
      </w:r>
      <w:r w:rsidRPr="0082155A">
        <w:t>EST,</w:t>
      </w:r>
      <w:r w:rsidRPr="0082155A">
        <w:rPr>
          <w:spacing w:val="-8"/>
        </w:rPr>
        <w:t xml:space="preserve"> </w:t>
      </w:r>
      <w:r w:rsidRPr="0082155A">
        <w:t>or</w:t>
      </w:r>
      <w:r w:rsidRPr="0082155A">
        <w:rPr>
          <w:spacing w:val="-7"/>
        </w:rPr>
        <w:t xml:space="preserve"> </w:t>
      </w:r>
      <w:r w:rsidRPr="0082155A">
        <w:t>soon</w:t>
      </w:r>
      <w:r w:rsidRPr="0082155A">
        <w:rPr>
          <w:spacing w:val="-8"/>
        </w:rPr>
        <w:t xml:space="preserve"> </w:t>
      </w:r>
      <w:r w:rsidRPr="0082155A">
        <w:t>thereafter,</w:t>
      </w:r>
      <w:r w:rsidRPr="0082155A">
        <w:rPr>
          <w:spacing w:val="-9"/>
        </w:rPr>
        <w:t xml:space="preserve"> and</w:t>
      </w:r>
      <w:r w:rsidRPr="0082155A">
        <w:rPr>
          <w:spacing w:val="-8"/>
        </w:rPr>
        <w:t xml:space="preserve"> </w:t>
      </w:r>
      <w:r w:rsidRPr="0082155A">
        <w:t>will</w:t>
      </w:r>
      <w:r w:rsidRPr="0082155A">
        <w:rPr>
          <w:spacing w:val="-9"/>
        </w:rPr>
        <w:t xml:space="preserve"> </w:t>
      </w:r>
      <w:r w:rsidRPr="0082155A">
        <w:t>end</w:t>
      </w:r>
      <w:r w:rsidRPr="0082155A">
        <w:rPr>
          <w:spacing w:val="-10"/>
        </w:rPr>
        <w:t xml:space="preserve"> </w:t>
      </w:r>
      <w:r w:rsidRPr="0082155A">
        <w:t>no</w:t>
      </w:r>
      <w:r w:rsidRPr="0082155A">
        <w:rPr>
          <w:spacing w:val="-8"/>
        </w:rPr>
        <w:t xml:space="preserve"> </w:t>
      </w:r>
      <w:r w:rsidRPr="0082155A">
        <w:t>later</w:t>
      </w:r>
      <w:r w:rsidRPr="0082155A">
        <w:rPr>
          <w:spacing w:val="-9"/>
        </w:rPr>
        <w:t xml:space="preserve"> </w:t>
      </w:r>
      <w:r w:rsidRPr="0082155A">
        <w:t>than</w:t>
      </w:r>
      <w:r w:rsidRPr="0082155A">
        <w:rPr>
          <w:spacing w:val="-9"/>
        </w:rPr>
        <w:t xml:space="preserve"> </w:t>
      </w:r>
      <w:r w:rsidRPr="0082155A">
        <w:t>1</w:t>
      </w:r>
      <w:r w:rsidRPr="0082155A">
        <w:rPr>
          <w:spacing w:val="-10"/>
        </w:rPr>
        <w:t xml:space="preserve"> </w:t>
      </w:r>
      <w:r w:rsidRPr="0082155A">
        <w:t>p.m.</w:t>
      </w:r>
      <w:r w:rsidRPr="0082155A">
        <w:rPr>
          <w:spacing w:val="-4"/>
        </w:rPr>
        <w:t xml:space="preserve"> EST.</w:t>
      </w:r>
    </w:p>
    <w:p w14:paraId="46CC22DD" w14:textId="77777777" w:rsidR="008E088E" w:rsidRPr="0082155A" w:rsidRDefault="008E088E" w:rsidP="008E088E">
      <w:pPr>
        <w:pStyle w:val="BodyText"/>
        <w:spacing w:before="3"/>
        <w:rPr>
          <w:sz w:val="26"/>
        </w:rPr>
      </w:pPr>
    </w:p>
    <w:p w14:paraId="2062501A" w14:textId="77777777" w:rsidR="008E088E" w:rsidRPr="0082155A" w:rsidRDefault="008E088E" w:rsidP="008E088E">
      <w:pPr>
        <w:pStyle w:val="ListParagraph"/>
        <w:numPr>
          <w:ilvl w:val="0"/>
          <w:numId w:val="7"/>
        </w:numPr>
        <w:tabs>
          <w:tab w:val="left" w:pos="838"/>
          <w:tab w:val="left" w:pos="839"/>
        </w:tabs>
        <w:rPr>
          <w:b/>
        </w:rPr>
      </w:pPr>
      <w:r w:rsidRPr="0082155A">
        <w:rPr>
          <w:b/>
        </w:rPr>
        <w:t>Opening</w:t>
      </w:r>
      <w:r w:rsidRPr="0082155A">
        <w:rPr>
          <w:b/>
          <w:spacing w:val="-7"/>
        </w:rPr>
        <w:t xml:space="preserve"> Re</w:t>
      </w:r>
      <w:r w:rsidRPr="0082155A">
        <w:rPr>
          <w:b/>
        </w:rPr>
        <w:t>marks</w:t>
      </w:r>
      <w:r w:rsidRPr="0082155A">
        <w:rPr>
          <w:b/>
          <w:spacing w:val="-6"/>
        </w:rPr>
        <w:t xml:space="preserve"> </w:t>
      </w:r>
    </w:p>
    <w:p w14:paraId="76A7CAC9" w14:textId="7605AE6D" w:rsidR="008E088E" w:rsidRPr="0082155A" w:rsidRDefault="008E088E" w:rsidP="008E088E">
      <w:pPr>
        <w:pStyle w:val="NoSpacing"/>
      </w:pPr>
      <w:r w:rsidRPr="0082155A">
        <w:tab/>
        <w:t>Joseph</w:t>
      </w:r>
      <w:r w:rsidR="00FC752F">
        <w:t xml:space="preserve"> A.</w:t>
      </w:r>
      <w:r w:rsidRPr="0082155A">
        <w:t xml:space="preserve"> </w:t>
      </w:r>
      <w:proofErr w:type="spellStart"/>
      <w:r w:rsidRPr="0082155A">
        <w:t>Ladapo</w:t>
      </w:r>
      <w:proofErr w:type="spellEnd"/>
      <w:r w:rsidRPr="0082155A">
        <w:t xml:space="preserve">, </w:t>
      </w:r>
      <w:r w:rsidR="00FC752F">
        <w:t xml:space="preserve">MD, PhD, </w:t>
      </w:r>
      <w:r w:rsidRPr="0082155A">
        <w:t>State Surgeon General</w:t>
      </w:r>
    </w:p>
    <w:p w14:paraId="1E1B7CF4" w14:textId="77777777" w:rsidR="008E088E" w:rsidRPr="0082155A" w:rsidRDefault="008E088E" w:rsidP="008E088E">
      <w:pPr>
        <w:pStyle w:val="NoSpacing"/>
      </w:pPr>
      <w:r w:rsidRPr="0082155A">
        <w:tab/>
        <w:t xml:space="preserve">Florida Department of Health </w:t>
      </w:r>
    </w:p>
    <w:p w14:paraId="1F9560E7" w14:textId="717EC571" w:rsidR="008E088E" w:rsidRPr="0082155A" w:rsidRDefault="00FC752F" w:rsidP="008E088E">
      <w:pPr>
        <w:pStyle w:val="NoSpacing"/>
        <w:rPr>
          <w:b/>
        </w:rPr>
      </w:pPr>
      <w:r>
        <w:rPr>
          <w:b/>
        </w:rPr>
        <w:tab/>
      </w:r>
    </w:p>
    <w:p w14:paraId="40B3439A" w14:textId="77777777" w:rsidR="008E088E" w:rsidRPr="0082155A" w:rsidRDefault="008E088E" w:rsidP="008E088E">
      <w:pPr>
        <w:pStyle w:val="ListParagraph"/>
        <w:numPr>
          <w:ilvl w:val="0"/>
          <w:numId w:val="7"/>
        </w:numPr>
        <w:tabs>
          <w:tab w:val="left" w:pos="838"/>
          <w:tab w:val="left" w:pos="839"/>
        </w:tabs>
        <w:rPr>
          <w:b/>
        </w:rPr>
      </w:pPr>
      <w:r w:rsidRPr="0082155A">
        <w:rPr>
          <w:b/>
        </w:rPr>
        <w:t xml:space="preserve">Brief Introductions and Meeting Overview </w:t>
      </w:r>
    </w:p>
    <w:p w14:paraId="383541F0" w14:textId="76009490" w:rsidR="008E088E" w:rsidRDefault="00FC752F" w:rsidP="008E088E">
      <w:pPr>
        <w:pStyle w:val="ListParagraph"/>
        <w:rPr>
          <w:bCs/>
        </w:rPr>
      </w:pPr>
      <w:r>
        <w:rPr>
          <w:bCs/>
        </w:rPr>
        <w:t xml:space="preserve">    </w:t>
      </w:r>
      <w:r w:rsidR="008E088E" w:rsidRPr="0082155A">
        <w:rPr>
          <w:bCs/>
        </w:rPr>
        <w:t>Members of the Council</w:t>
      </w:r>
    </w:p>
    <w:p w14:paraId="6F02BA58" w14:textId="276981C1" w:rsidR="00FC752F" w:rsidRPr="0082155A" w:rsidRDefault="00FC752F" w:rsidP="00FC752F">
      <w:pPr>
        <w:pStyle w:val="ListParagraph"/>
        <w:ind w:left="835" w:hanging="360"/>
        <w:contextualSpacing/>
        <w:rPr>
          <w:bCs/>
        </w:rPr>
      </w:pPr>
      <w:r>
        <w:rPr>
          <w:bCs/>
        </w:rPr>
        <w:tab/>
      </w:r>
    </w:p>
    <w:p w14:paraId="6E2F699A" w14:textId="77777777" w:rsidR="008E088E" w:rsidRPr="0082155A" w:rsidRDefault="008E088E" w:rsidP="008E088E">
      <w:pPr>
        <w:pStyle w:val="NoSpacing"/>
        <w:contextualSpacing/>
        <w:rPr>
          <w:sz w:val="4"/>
          <w:szCs w:val="4"/>
        </w:rPr>
      </w:pPr>
    </w:p>
    <w:p w14:paraId="2BF33BD9" w14:textId="77777777" w:rsidR="008E088E" w:rsidRPr="0082155A" w:rsidRDefault="008E088E" w:rsidP="008E088E">
      <w:pPr>
        <w:pStyle w:val="ListParagraph"/>
        <w:numPr>
          <w:ilvl w:val="0"/>
          <w:numId w:val="7"/>
        </w:numPr>
        <w:contextualSpacing/>
        <w:rPr>
          <w:b/>
        </w:rPr>
      </w:pPr>
      <w:r w:rsidRPr="0082155A">
        <w:rPr>
          <w:b/>
        </w:rPr>
        <w:t>Approval of Minutes from the May 25, 2023, and October 25, 2023, Meetings</w:t>
      </w:r>
    </w:p>
    <w:p w14:paraId="2D4BB3E6" w14:textId="77777777" w:rsidR="008E088E" w:rsidRPr="0082155A" w:rsidRDefault="008E088E" w:rsidP="008E088E">
      <w:pPr>
        <w:pStyle w:val="ListParagraph"/>
        <w:rPr>
          <w:bCs/>
        </w:rPr>
      </w:pPr>
    </w:p>
    <w:p w14:paraId="4C413DA5" w14:textId="77777777" w:rsidR="008E088E" w:rsidRPr="0082155A" w:rsidRDefault="008E088E" w:rsidP="008E088E">
      <w:pPr>
        <w:pStyle w:val="ListParagraph"/>
        <w:numPr>
          <w:ilvl w:val="0"/>
          <w:numId w:val="7"/>
        </w:numPr>
        <w:tabs>
          <w:tab w:val="left" w:pos="838"/>
          <w:tab w:val="left" w:pos="839"/>
        </w:tabs>
        <w:rPr>
          <w:b/>
        </w:rPr>
      </w:pPr>
      <w:r w:rsidRPr="0082155A">
        <w:rPr>
          <w:b/>
        </w:rPr>
        <w:t>Discussion Topics</w:t>
      </w:r>
    </w:p>
    <w:p w14:paraId="178EDA36" w14:textId="77777777" w:rsidR="008E088E" w:rsidRPr="0082155A" w:rsidRDefault="008E088E" w:rsidP="008E088E">
      <w:pPr>
        <w:pStyle w:val="ListParagraph"/>
        <w:numPr>
          <w:ilvl w:val="1"/>
          <w:numId w:val="7"/>
        </w:numPr>
        <w:tabs>
          <w:tab w:val="left" w:pos="838"/>
          <w:tab w:val="left" w:pos="839"/>
        </w:tabs>
        <w:spacing w:line="276" w:lineRule="auto"/>
        <w:rPr>
          <w:b/>
        </w:rPr>
      </w:pPr>
      <w:r w:rsidRPr="0082155A">
        <w:rPr>
          <w:b/>
        </w:rPr>
        <w:t>Florida Sunshine Laws</w:t>
      </w:r>
    </w:p>
    <w:p w14:paraId="5E56052F" w14:textId="7FE77440" w:rsidR="008E088E" w:rsidRPr="0082155A" w:rsidRDefault="008E088E" w:rsidP="008E088E">
      <w:pPr>
        <w:tabs>
          <w:tab w:val="left" w:pos="838"/>
          <w:tab w:val="left" w:pos="839"/>
        </w:tabs>
        <w:spacing w:line="276" w:lineRule="auto"/>
        <w:ind w:left="1440"/>
        <w:rPr>
          <w:bCs/>
        </w:rPr>
      </w:pPr>
      <w:r w:rsidRPr="0082155A">
        <w:rPr>
          <w:bCs/>
        </w:rPr>
        <w:t xml:space="preserve">Roger Andrews, </w:t>
      </w:r>
      <w:r w:rsidR="00FC752F" w:rsidRPr="00791B2B">
        <w:rPr>
          <w:bCs/>
        </w:rPr>
        <w:t>Senior Attorney,</w:t>
      </w:r>
      <w:r w:rsidR="00FC752F">
        <w:rPr>
          <w:bCs/>
        </w:rPr>
        <w:t xml:space="preserve"> Florida </w:t>
      </w:r>
      <w:r w:rsidRPr="0082155A">
        <w:rPr>
          <w:bCs/>
        </w:rPr>
        <w:t>Department of Health</w:t>
      </w:r>
    </w:p>
    <w:p w14:paraId="7484103E" w14:textId="402C9B69" w:rsidR="003172C6" w:rsidRPr="00B50B11" w:rsidRDefault="00B50B11" w:rsidP="008E088E">
      <w:pPr>
        <w:pStyle w:val="ListParagraph"/>
        <w:numPr>
          <w:ilvl w:val="1"/>
          <w:numId w:val="7"/>
        </w:numPr>
        <w:rPr>
          <w:b/>
        </w:rPr>
      </w:pPr>
      <w:r w:rsidRPr="00B50B11">
        <w:rPr>
          <w:b/>
        </w:rPr>
        <w:t>Florida Community Health Assessment Resource Tool Set</w:t>
      </w:r>
    </w:p>
    <w:p w14:paraId="40A37F8F" w14:textId="2ADD19E1" w:rsidR="00966024" w:rsidRPr="00966024" w:rsidRDefault="00966024" w:rsidP="00966024">
      <w:pPr>
        <w:ind w:left="1440"/>
        <w:rPr>
          <w:bCs/>
        </w:rPr>
      </w:pPr>
      <w:r w:rsidRPr="00B50B11">
        <w:rPr>
          <w:bCs/>
        </w:rPr>
        <w:t>Sheri</w:t>
      </w:r>
      <w:r w:rsidR="00A564F4" w:rsidRPr="00B50B11">
        <w:rPr>
          <w:bCs/>
        </w:rPr>
        <w:t xml:space="preserve"> Creel</w:t>
      </w:r>
      <w:r w:rsidR="00B50B11">
        <w:rPr>
          <w:bCs/>
        </w:rPr>
        <w:t xml:space="preserve">, </w:t>
      </w:r>
      <w:r w:rsidR="00B50B11" w:rsidRPr="00B50B11">
        <w:rPr>
          <w:bCs/>
        </w:rPr>
        <w:t>Public Health Reporting Section Administrator</w:t>
      </w:r>
    </w:p>
    <w:p w14:paraId="7A8FC2F7" w14:textId="5156D132" w:rsidR="008E088E" w:rsidRPr="0082155A" w:rsidRDefault="008E088E" w:rsidP="008E088E">
      <w:pPr>
        <w:pStyle w:val="ListParagraph"/>
        <w:numPr>
          <w:ilvl w:val="1"/>
          <w:numId w:val="7"/>
        </w:numPr>
        <w:rPr>
          <w:b/>
        </w:rPr>
      </w:pPr>
      <w:r w:rsidRPr="0082155A">
        <w:rPr>
          <w:b/>
        </w:rPr>
        <w:t>Roles and Responsibilities of the Council and Department</w:t>
      </w:r>
    </w:p>
    <w:p w14:paraId="78377324" w14:textId="613097EF" w:rsidR="008E088E" w:rsidRPr="0082155A" w:rsidRDefault="008E088E" w:rsidP="008E088E">
      <w:pPr>
        <w:tabs>
          <w:tab w:val="left" w:pos="838"/>
          <w:tab w:val="left" w:pos="839"/>
        </w:tabs>
        <w:spacing w:line="276" w:lineRule="auto"/>
        <w:ind w:left="1440"/>
        <w:rPr>
          <w:bCs/>
        </w:rPr>
      </w:pPr>
      <w:r w:rsidRPr="0082155A">
        <w:rPr>
          <w:bCs/>
        </w:rPr>
        <w:t xml:space="preserve">Jon Conley, </w:t>
      </w:r>
      <w:r w:rsidR="00FC752F" w:rsidRPr="0082155A">
        <w:rPr>
          <w:bCs/>
        </w:rPr>
        <w:t>Council Coordinator</w:t>
      </w:r>
      <w:r w:rsidR="00FC752F">
        <w:rPr>
          <w:bCs/>
        </w:rPr>
        <w:t xml:space="preserve">, Florida </w:t>
      </w:r>
      <w:r w:rsidRPr="0082155A">
        <w:rPr>
          <w:bCs/>
        </w:rPr>
        <w:t>Department of Health</w:t>
      </w:r>
    </w:p>
    <w:p w14:paraId="02491E33" w14:textId="77777777" w:rsidR="008E088E" w:rsidRPr="0082155A" w:rsidRDefault="008E088E" w:rsidP="008E088E">
      <w:pPr>
        <w:pStyle w:val="ListParagraph"/>
        <w:numPr>
          <w:ilvl w:val="1"/>
          <w:numId w:val="7"/>
        </w:numPr>
        <w:tabs>
          <w:tab w:val="left" w:pos="838"/>
          <w:tab w:val="left" w:pos="839"/>
        </w:tabs>
        <w:spacing w:line="276" w:lineRule="auto"/>
        <w:rPr>
          <w:b/>
        </w:rPr>
      </w:pPr>
      <w:r w:rsidRPr="0082155A">
        <w:rPr>
          <w:b/>
        </w:rPr>
        <w:t>Strategic Planning Update and Discussion</w:t>
      </w:r>
    </w:p>
    <w:p w14:paraId="4A183037" w14:textId="0C5B02FF" w:rsidR="008E088E" w:rsidRPr="0082155A" w:rsidRDefault="008E088E" w:rsidP="008E088E">
      <w:pPr>
        <w:tabs>
          <w:tab w:val="left" w:pos="838"/>
          <w:tab w:val="left" w:pos="839"/>
        </w:tabs>
        <w:spacing w:line="276" w:lineRule="auto"/>
        <w:ind w:left="1080"/>
        <w:rPr>
          <w:bCs/>
        </w:rPr>
      </w:pPr>
      <w:r w:rsidRPr="0082155A">
        <w:rPr>
          <w:b/>
        </w:rPr>
        <w:tab/>
      </w:r>
      <w:r w:rsidRPr="0082155A">
        <w:rPr>
          <w:bCs/>
        </w:rPr>
        <w:t>Debra Andree, MD, BSN, FAAP</w:t>
      </w:r>
      <w:r w:rsidR="00FC752F">
        <w:rPr>
          <w:bCs/>
        </w:rPr>
        <w:t>, Member, Physician Workforce Advisory Council</w:t>
      </w:r>
      <w:r w:rsidRPr="0082155A">
        <w:rPr>
          <w:bCs/>
        </w:rPr>
        <w:t xml:space="preserve"> </w:t>
      </w:r>
    </w:p>
    <w:p w14:paraId="1CFE95D6" w14:textId="77777777" w:rsidR="008E088E" w:rsidRPr="0082155A" w:rsidRDefault="008E088E" w:rsidP="008E088E">
      <w:pPr>
        <w:pStyle w:val="ListParagraph"/>
        <w:numPr>
          <w:ilvl w:val="1"/>
          <w:numId w:val="7"/>
        </w:numPr>
        <w:tabs>
          <w:tab w:val="left" w:pos="838"/>
          <w:tab w:val="left" w:pos="839"/>
        </w:tabs>
        <w:spacing w:line="276" w:lineRule="auto"/>
        <w:rPr>
          <w:b/>
        </w:rPr>
      </w:pPr>
      <w:r w:rsidRPr="0082155A">
        <w:rPr>
          <w:b/>
        </w:rPr>
        <w:t>Physician Workforce Advisory Council 2024 Meeting Schedule Discussion</w:t>
      </w:r>
    </w:p>
    <w:p w14:paraId="6DC6F3C7" w14:textId="0B1B39A7" w:rsidR="008E088E" w:rsidRDefault="008E088E" w:rsidP="008E088E">
      <w:pPr>
        <w:tabs>
          <w:tab w:val="left" w:pos="838"/>
          <w:tab w:val="left" w:pos="839"/>
        </w:tabs>
        <w:spacing w:line="276" w:lineRule="auto"/>
        <w:ind w:left="1440"/>
        <w:rPr>
          <w:bCs/>
        </w:rPr>
      </w:pPr>
      <w:r w:rsidRPr="0082155A">
        <w:rPr>
          <w:bCs/>
        </w:rPr>
        <w:t xml:space="preserve">Jon Conley, </w:t>
      </w:r>
      <w:r w:rsidR="00FC752F" w:rsidRPr="0082155A">
        <w:rPr>
          <w:bCs/>
        </w:rPr>
        <w:t>Council Coordinator</w:t>
      </w:r>
      <w:r w:rsidR="00FC752F">
        <w:rPr>
          <w:bCs/>
        </w:rPr>
        <w:t xml:space="preserve">, Florida </w:t>
      </w:r>
      <w:r w:rsidRPr="0082155A">
        <w:rPr>
          <w:bCs/>
        </w:rPr>
        <w:t>Department of Health</w:t>
      </w:r>
    </w:p>
    <w:p w14:paraId="4BB34BED" w14:textId="77777777" w:rsidR="00FC752F" w:rsidRPr="0082155A" w:rsidRDefault="00FC752F" w:rsidP="008E088E">
      <w:pPr>
        <w:tabs>
          <w:tab w:val="left" w:pos="838"/>
          <w:tab w:val="left" w:pos="839"/>
        </w:tabs>
        <w:spacing w:line="276" w:lineRule="auto"/>
        <w:ind w:left="1440"/>
        <w:rPr>
          <w:bCs/>
        </w:rPr>
      </w:pPr>
    </w:p>
    <w:p w14:paraId="04830C9D" w14:textId="77777777" w:rsidR="008E088E" w:rsidRPr="0082155A" w:rsidRDefault="008E088E" w:rsidP="008E088E">
      <w:pPr>
        <w:pStyle w:val="ListParagraph"/>
        <w:numPr>
          <w:ilvl w:val="0"/>
          <w:numId w:val="7"/>
        </w:numPr>
        <w:tabs>
          <w:tab w:val="left" w:pos="838"/>
          <w:tab w:val="left" w:pos="839"/>
        </w:tabs>
        <w:rPr>
          <w:b/>
        </w:rPr>
      </w:pPr>
      <w:r w:rsidRPr="0082155A">
        <w:rPr>
          <w:b/>
        </w:rPr>
        <w:t xml:space="preserve">Public Comment </w:t>
      </w:r>
    </w:p>
    <w:p w14:paraId="32878521" w14:textId="77777777" w:rsidR="008E088E" w:rsidRPr="0082155A" w:rsidRDefault="008E088E" w:rsidP="008E088E">
      <w:pPr>
        <w:pStyle w:val="NoSpacing"/>
      </w:pPr>
    </w:p>
    <w:p w14:paraId="140B0F45" w14:textId="77777777" w:rsidR="008E088E" w:rsidRPr="0082155A" w:rsidRDefault="008E088E" w:rsidP="008E088E">
      <w:pPr>
        <w:pStyle w:val="ListParagraph"/>
        <w:numPr>
          <w:ilvl w:val="0"/>
          <w:numId w:val="7"/>
        </w:numPr>
        <w:tabs>
          <w:tab w:val="left" w:pos="838"/>
          <w:tab w:val="left" w:pos="839"/>
        </w:tabs>
        <w:rPr>
          <w:b/>
        </w:rPr>
      </w:pPr>
      <w:r w:rsidRPr="0082155A">
        <w:rPr>
          <w:b/>
        </w:rPr>
        <w:t>Closing Remarks</w:t>
      </w:r>
    </w:p>
    <w:p w14:paraId="07557A19" w14:textId="77777777" w:rsidR="008E088E" w:rsidRPr="0082155A" w:rsidRDefault="008E088E" w:rsidP="008E088E">
      <w:pPr>
        <w:pStyle w:val="BodyText"/>
        <w:spacing w:before="9"/>
        <w:rPr>
          <w:sz w:val="21"/>
        </w:rPr>
      </w:pPr>
    </w:p>
    <w:p w14:paraId="7539D51D" w14:textId="77777777" w:rsidR="008E088E" w:rsidRPr="0082155A" w:rsidRDefault="008E088E" w:rsidP="008E088E">
      <w:pPr>
        <w:pStyle w:val="ListParagraph"/>
        <w:numPr>
          <w:ilvl w:val="0"/>
          <w:numId w:val="7"/>
        </w:numPr>
        <w:tabs>
          <w:tab w:val="left" w:pos="838"/>
          <w:tab w:val="left" w:pos="839"/>
          <w:tab w:val="left" w:pos="4285"/>
        </w:tabs>
        <w:spacing w:before="1"/>
        <w:rPr>
          <w:b/>
          <w:spacing w:val="-2"/>
        </w:rPr>
      </w:pPr>
      <w:r w:rsidRPr="0082155A">
        <w:rPr>
          <w:b/>
          <w:spacing w:val="-2"/>
        </w:rPr>
        <w:t>Adjournment</w:t>
      </w:r>
    </w:p>
    <w:p w14:paraId="50407410" w14:textId="683D20E6" w:rsidR="003F3D8B" w:rsidRPr="00FC752F" w:rsidRDefault="003F3D8B" w:rsidP="00FC752F">
      <w:pPr>
        <w:rPr>
          <w:rStyle w:val="eop"/>
          <w:b/>
          <w:spacing w:val="-2"/>
        </w:rPr>
      </w:pPr>
    </w:p>
    <w:sectPr w:rsidR="003F3D8B" w:rsidRPr="00FC752F" w:rsidSect="009115B9">
      <w:headerReference w:type="default" r:id="rId11"/>
      <w:footerReference w:type="default" r:id="rId12"/>
      <w:type w:val="continuous"/>
      <w:pgSz w:w="12240" w:h="15840"/>
      <w:pgMar w:top="450" w:right="1170" w:bottom="280" w:left="11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AB0507" w14:textId="77777777" w:rsidR="00C87351" w:rsidRDefault="00C87351" w:rsidP="00A954A2">
      <w:r>
        <w:separator/>
      </w:r>
    </w:p>
  </w:endnote>
  <w:endnote w:type="continuationSeparator" w:id="0">
    <w:p w14:paraId="0982E269" w14:textId="77777777" w:rsidR="00C87351" w:rsidRDefault="00C87351" w:rsidP="00A954A2">
      <w:r>
        <w:continuationSeparator/>
      </w:r>
    </w:p>
  </w:endnote>
  <w:endnote w:type="continuationNotice" w:id="1">
    <w:p w14:paraId="66760911" w14:textId="77777777" w:rsidR="00C87351" w:rsidRDefault="00C873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F7F0D7" w14:textId="7F60C4F1" w:rsidR="00FB17D5" w:rsidRDefault="00FB17D5" w:rsidP="00FB17D5">
    <w:pPr>
      <w:ind w:left="119"/>
      <w:rPr>
        <w:sz w:val="16"/>
      </w:rPr>
    </w:pPr>
    <w:r>
      <w:rPr>
        <w:spacing w:val="-2"/>
        <w:sz w:val="16"/>
      </w:rPr>
      <w:t xml:space="preserve">Rev. </w:t>
    </w:r>
    <w:r w:rsidR="00390B2F">
      <w:rPr>
        <w:spacing w:val="-2"/>
        <w:sz w:val="16"/>
      </w:rPr>
      <w:t>0</w:t>
    </w:r>
    <w:r w:rsidR="00791B2B">
      <w:rPr>
        <w:spacing w:val="-2"/>
        <w:sz w:val="16"/>
      </w:rPr>
      <w:t>3</w:t>
    </w:r>
    <w:r>
      <w:rPr>
        <w:spacing w:val="-2"/>
        <w:sz w:val="16"/>
      </w:rPr>
      <w:t>/</w:t>
    </w:r>
    <w:r w:rsidR="009115B9">
      <w:rPr>
        <w:spacing w:val="-2"/>
        <w:sz w:val="16"/>
      </w:rPr>
      <w:t>0</w:t>
    </w:r>
    <w:r w:rsidR="00791B2B">
      <w:rPr>
        <w:spacing w:val="-2"/>
        <w:sz w:val="16"/>
      </w:rPr>
      <w:t>5</w:t>
    </w:r>
    <w:r>
      <w:rPr>
        <w:spacing w:val="-2"/>
        <w:sz w:val="16"/>
      </w:rPr>
      <w:t>/202</w:t>
    </w:r>
    <w:r w:rsidR="00390B2F">
      <w:rPr>
        <w:spacing w:val="-2"/>
        <w:sz w:val="16"/>
      </w:rPr>
      <w:t>4</w:t>
    </w:r>
  </w:p>
  <w:p w14:paraId="2E338E83" w14:textId="77777777" w:rsidR="00A954A2" w:rsidRDefault="00A954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43F1AD" w14:textId="77777777" w:rsidR="00C87351" w:rsidRDefault="00C87351" w:rsidP="00A954A2">
      <w:r>
        <w:separator/>
      </w:r>
    </w:p>
  </w:footnote>
  <w:footnote w:type="continuationSeparator" w:id="0">
    <w:p w14:paraId="6CFAFA3B" w14:textId="77777777" w:rsidR="00C87351" w:rsidRDefault="00C87351" w:rsidP="00A954A2">
      <w:r>
        <w:continuationSeparator/>
      </w:r>
    </w:p>
  </w:footnote>
  <w:footnote w:type="continuationNotice" w:id="1">
    <w:p w14:paraId="1125E966" w14:textId="77777777" w:rsidR="00C87351" w:rsidRDefault="00C8735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597735"/>
      <w:docPartObj>
        <w:docPartGallery w:val="Watermarks"/>
        <w:docPartUnique/>
      </w:docPartObj>
    </w:sdtPr>
    <w:sdtEndPr/>
    <w:sdtContent>
      <w:p w14:paraId="23194F80" w14:textId="6D1B6E32" w:rsidR="00A954A2" w:rsidRDefault="00535454">
        <w:pPr>
          <w:pStyle w:val="Header"/>
        </w:pPr>
        <w:r>
          <w:rPr>
            <w:noProof/>
          </w:rPr>
          <w:pict w14:anchorId="18481BD1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7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1063F"/>
    <w:multiLevelType w:val="hybridMultilevel"/>
    <w:tmpl w:val="972CE982"/>
    <w:lvl w:ilvl="0" w:tplc="E2D6A7AA">
      <w:numFmt w:val="bullet"/>
      <w:lvlText w:val=""/>
      <w:lvlJc w:val="left"/>
      <w:pPr>
        <w:ind w:left="839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A8DA40A2">
      <w:numFmt w:val="bullet"/>
      <w:lvlText w:val="•"/>
      <w:lvlJc w:val="left"/>
      <w:pPr>
        <w:ind w:left="1738" w:hanging="361"/>
      </w:pPr>
      <w:rPr>
        <w:rFonts w:hint="default"/>
        <w:lang w:val="en-US" w:eastAsia="en-US" w:bidi="ar-SA"/>
      </w:rPr>
    </w:lvl>
    <w:lvl w:ilvl="2" w:tplc="0C80EA8A">
      <w:numFmt w:val="bullet"/>
      <w:lvlText w:val="•"/>
      <w:lvlJc w:val="left"/>
      <w:pPr>
        <w:ind w:left="2636" w:hanging="361"/>
      </w:pPr>
      <w:rPr>
        <w:rFonts w:hint="default"/>
        <w:lang w:val="en-US" w:eastAsia="en-US" w:bidi="ar-SA"/>
      </w:rPr>
    </w:lvl>
    <w:lvl w:ilvl="3" w:tplc="4CA828A2">
      <w:numFmt w:val="bullet"/>
      <w:lvlText w:val="•"/>
      <w:lvlJc w:val="left"/>
      <w:pPr>
        <w:ind w:left="3534" w:hanging="361"/>
      </w:pPr>
      <w:rPr>
        <w:rFonts w:hint="default"/>
        <w:lang w:val="en-US" w:eastAsia="en-US" w:bidi="ar-SA"/>
      </w:rPr>
    </w:lvl>
    <w:lvl w:ilvl="4" w:tplc="222E98BA">
      <w:numFmt w:val="bullet"/>
      <w:lvlText w:val="•"/>
      <w:lvlJc w:val="left"/>
      <w:pPr>
        <w:ind w:left="4432" w:hanging="361"/>
      </w:pPr>
      <w:rPr>
        <w:rFonts w:hint="default"/>
        <w:lang w:val="en-US" w:eastAsia="en-US" w:bidi="ar-SA"/>
      </w:rPr>
    </w:lvl>
    <w:lvl w:ilvl="5" w:tplc="BF500206">
      <w:numFmt w:val="bullet"/>
      <w:lvlText w:val="•"/>
      <w:lvlJc w:val="left"/>
      <w:pPr>
        <w:ind w:left="5330" w:hanging="361"/>
      </w:pPr>
      <w:rPr>
        <w:rFonts w:hint="default"/>
        <w:lang w:val="en-US" w:eastAsia="en-US" w:bidi="ar-SA"/>
      </w:rPr>
    </w:lvl>
    <w:lvl w:ilvl="6" w:tplc="E832786C">
      <w:numFmt w:val="bullet"/>
      <w:lvlText w:val="•"/>
      <w:lvlJc w:val="left"/>
      <w:pPr>
        <w:ind w:left="6228" w:hanging="361"/>
      </w:pPr>
      <w:rPr>
        <w:rFonts w:hint="default"/>
        <w:lang w:val="en-US" w:eastAsia="en-US" w:bidi="ar-SA"/>
      </w:rPr>
    </w:lvl>
    <w:lvl w:ilvl="7" w:tplc="5C467FCE">
      <w:numFmt w:val="bullet"/>
      <w:lvlText w:val="•"/>
      <w:lvlJc w:val="left"/>
      <w:pPr>
        <w:ind w:left="7126" w:hanging="361"/>
      </w:pPr>
      <w:rPr>
        <w:rFonts w:hint="default"/>
        <w:lang w:val="en-US" w:eastAsia="en-US" w:bidi="ar-SA"/>
      </w:rPr>
    </w:lvl>
    <w:lvl w:ilvl="8" w:tplc="69F445AE">
      <w:numFmt w:val="bullet"/>
      <w:lvlText w:val="•"/>
      <w:lvlJc w:val="left"/>
      <w:pPr>
        <w:ind w:left="8024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1295004A"/>
    <w:multiLevelType w:val="hybridMultilevel"/>
    <w:tmpl w:val="5654622A"/>
    <w:lvl w:ilvl="0" w:tplc="73D65B1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237600"/>
    <w:multiLevelType w:val="hybridMultilevel"/>
    <w:tmpl w:val="F9EA447C"/>
    <w:lvl w:ilvl="0" w:tplc="FFFFFFFF">
      <w:numFmt w:val="bullet"/>
      <w:lvlText w:val=""/>
      <w:lvlJc w:val="left"/>
      <w:pPr>
        <w:ind w:left="839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04090003">
      <w:start w:val="1"/>
      <w:numFmt w:val="bullet"/>
      <w:lvlText w:val="o"/>
      <w:lvlJc w:val="left"/>
      <w:pPr>
        <w:ind w:left="1737" w:hanging="360"/>
      </w:pPr>
      <w:rPr>
        <w:rFonts w:ascii="Courier New" w:hAnsi="Courier New" w:cs="Courier New" w:hint="default"/>
      </w:rPr>
    </w:lvl>
    <w:lvl w:ilvl="2" w:tplc="FFFFFFFF">
      <w:numFmt w:val="bullet"/>
      <w:lvlText w:val="•"/>
      <w:lvlJc w:val="left"/>
      <w:pPr>
        <w:ind w:left="2636" w:hanging="361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534" w:hanging="361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432" w:hanging="361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330" w:hanging="361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228" w:hanging="361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126" w:hanging="361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8024" w:hanging="361"/>
      </w:pPr>
      <w:rPr>
        <w:rFonts w:hint="default"/>
        <w:lang w:val="en-US" w:eastAsia="en-US" w:bidi="ar-SA"/>
      </w:rPr>
    </w:lvl>
  </w:abstractNum>
  <w:abstractNum w:abstractNumId="3" w15:restartNumberingAfterBreak="0">
    <w:nsid w:val="20AF249B"/>
    <w:multiLevelType w:val="hybridMultilevel"/>
    <w:tmpl w:val="15C6B9D0"/>
    <w:lvl w:ilvl="0" w:tplc="0409000F">
      <w:start w:val="1"/>
      <w:numFmt w:val="decimal"/>
      <w:lvlText w:val="%1."/>
      <w:lvlJc w:val="left"/>
      <w:pPr>
        <w:ind w:left="839" w:hanging="361"/>
      </w:pPr>
      <w:rPr>
        <w:rFonts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FFFFFFFF">
      <w:numFmt w:val="bullet"/>
      <w:lvlText w:val="•"/>
      <w:lvlJc w:val="left"/>
      <w:pPr>
        <w:ind w:left="1738" w:hanging="361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636" w:hanging="361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534" w:hanging="361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432" w:hanging="361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330" w:hanging="361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228" w:hanging="361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126" w:hanging="361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8024" w:hanging="361"/>
      </w:pPr>
      <w:rPr>
        <w:rFonts w:hint="default"/>
        <w:lang w:val="en-US" w:eastAsia="en-US" w:bidi="ar-SA"/>
      </w:rPr>
    </w:lvl>
  </w:abstractNum>
  <w:abstractNum w:abstractNumId="4" w15:restartNumberingAfterBreak="0">
    <w:nsid w:val="26401DB7"/>
    <w:multiLevelType w:val="hybridMultilevel"/>
    <w:tmpl w:val="F940A562"/>
    <w:lvl w:ilvl="0" w:tplc="0409000F">
      <w:start w:val="1"/>
      <w:numFmt w:val="decimal"/>
      <w:lvlText w:val="%1."/>
      <w:lvlJc w:val="left"/>
      <w:pPr>
        <w:ind w:left="839" w:hanging="361"/>
      </w:pPr>
      <w:rPr>
        <w:rFonts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FFFFFFFF">
      <w:numFmt w:val="bullet"/>
      <w:lvlText w:val="•"/>
      <w:lvlJc w:val="left"/>
      <w:pPr>
        <w:ind w:left="1738" w:hanging="361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636" w:hanging="361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534" w:hanging="361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432" w:hanging="361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330" w:hanging="361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228" w:hanging="361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126" w:hanging="361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8024" w:hanging="361"/>
      </w:pPr>
      <w:rPr>
        <w:rFonts w:hint="default"/>
        <w:lang w:val="en-US" w:eastAsia="en-US" w:bidi="ar-SA"/>
      </w:rPr>
    </w:lvl>
  </w:abstractNum>
  <w:abstractNum w:abstractNumId="5" w15:restartNumberingAfterBreak="0">
    <w:nsid w:val="52BC402E"/>
    <w:multiLevelType w:val="hybridMultilevel"/>
    <w:tmpl w:val="B0344BE4"/>
    <w:lvl w:ilvl="0" w:tplc="04090001">
      <w:start w:val="1"/>
      <w:numFmt w:val="bullet"/>
      <w:lvlText w:val=""/>
      <w:lvlJc w:val="left"/>
      <w:pPr>
        <w:ind w:left="11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8" w:hanging="360"/>
      </w:pPr>
      <w:rPr>
        <w:rFonts w:ascii="Wingdings" w:hAnsi="Wingdings" w:hint="default"/>
      </w:rPr>
    </w:lvl>
  </w:abstractNum>
  <w:abstractNum w:abstractNumId="6" w15:restartNumberingAfterBreak="0">
    <w:nsid w:val="63C82B91"/>
    <w:multiLevelType w:val="hybridMultilevel"/>
    <w:tmpl w:val="427AC8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4973014">
    <w:abstractNumId w:val="0"/>
  </w:num>
  <w:num w:numId="2" w16cid:durableId="424618436">
    <w:abstractNumId w:val="5"/>
  </w:num>
  <w:num w:numId="3" w16cid:durableId="1421290348">
    <w:abstractNumId w:val="2"/>
  </w:num>
  <w:num w:numId="4" w16cid:durableId="192808738">
    <w:abstractNumId w:val="3"/>
  </w:num>
  <w:num w:numId="5" w16cid:durableId="1588492966">
    <w:abstractNumId w:val="4"/>
  </w:num>
  <w:num w:numId="6" w16cid:durableId="1097023496">
    <w:abstractNumId w:val="6"/>
  </w:num>
  <w:num w:numId="7" w16cid:durableId="15787115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wtDA2szQ3N7AwsjBX0lEKTi0uzszPAykwNK0FALXrX2MtAAAA"/>
  </w:docVars>
  <w:rsids>
    <w:rsidRoot w:val="003079AB"/>
    <w:rsid w:val="00004A3C"/>
    <w:rsid w:val="00037344"/>
    <w:rsid w:val="000507A9"/>
    <w:rsid w:val="000811AC"/>
    <w:rsid w:val="00084D01"/>
    <w:rsid w:val="000875BE"/>
    <w:rsid w:val="000B0C0E"/>
    <w:rsid w:val="000D18F3"/>
    <w:rsid w:val="000D290F"/>
    <w:rsid w:val="000F4268"/>
    <w:rsid w:val="001474F2"/>
    <w:rsid w:val="00147600"/>
    <w:rsid w:val="00161C7D"/>
    <w:rsid w:val="001744C6"/>
    <w:rsid w:val="00191416"/>
    <w:rsid w:val="001A4064"/>
    <w:rsid w:val="001B6EE1"/>
    <w:rsid w:val="001D6207"/>
    <w:rsid w:val="001E52AE"/>
    <w:rsid w:val="002228DE"/>
    <w:rsid w:val="002530C6"/>
    <w:rsid w:val="00273605"/>
    <w:rsid w:val="00287E23"/>
    <w:rsid w:val="002A5E74"/>
    <w:rsid w:val="002D5525"/>
    <w:rsid w:val="002E13CE"/>
    <w:rsid w:val="002E1846"/>
    <w:rsid w:val="003079AB"/>
    <w:rsid w:val="003172C6"/>
    <w:rsid w:val="0035018D"/>
    <w:rsid w:val="00367514"/>
    <w:rsid w:val="00377C3E"/>
    <w:rsid w:val="0038293B"/>
    <w:rsid w:val="00390B2F"/>
    <w:rsid w:val="00391FA4"/>
    <w:rsid w:val="003C43B9"/>
    <w:rsid w:val="003E2116"/>
    <w:rsid w:val="003E5732"/>
    <w:rsid w:val="003F3D8B"/>
    <w:rsid w:val="00434407"/>
    <w:rsid w:val="00444BA1"/>
    <w:rsid w:val="00447E9B"/>
    <w:rsid w:val="004769D5"/>
    <w:rsid w:val="004A4988"/>
    <w:rsid w:val="004A52A6"/>
    <w:rsid w:val="004C04E2"/>
    <w:rsid w:val="00501CF6"/>
    <w:rsid w:val="0050552F"/>
    <w:rsid w:val="00522C43"/>
    <w:rsid w:val="005536D6"/>
    <w:rsid w:val="005659F0"/>
    <w:rsid w:val="005C0C05"/>
    <w:rsid w:val="005E5270"/>
    <w:rsid w:val="00620A31"/>
    <w:rsid w:val="006246D7"/>
    <w:rsid w:val="00640A91"/>
    <w:rsid w:val="00644F71"/>
    <w:rsid w:val="00656174"/>
    <w:rsid w:val="00672FCC"/>
    <w:rsid w:val="00690483"/>
    <w:rsid w:val="00692AFB"/>
    <w:rsid w:val="006F31F7"/>
    <w:rsid w:val="007114E9"/>
    <w:rsid w:val="00733AE9"/>
    <w:rsid w:val="007511B1"/>
    <w:rsid w:val="00760653"/>
    <w:rsid w:val="00791B2B"/>
    <w:rsid w:val="007C06DA"/>
    <w:rsid w:val="007D31BC"/>
    <w:rsid w:val="007D6E44"/>
    <w:rsid w:val="007E1AD8"/>
    <w:rsid w:val="008140B0"/>
    <w:rsid w:val="00833B33"/>
    <w:rsid w:val="00845334"/>
    <w:rsid w:val="00857FFA"/>
    <w:rsid w:val="008A7D8B"/>
    <w:rsid w:val="008B4137"/>
    <w:rsid w:val="008B4AA5"/>
    <w:rsid w:val="008E030C"/>
    <w:rsid w:val="008E088E"/>
    <w:rsid w:val="00905D47"/>
    <w:rsid w:val="009115B9"/>
    <w:rsid w:val="00966024"/>
    <w:rsid w:val="00987312"/>
    <w:rsid w:val="009B63C7"/>
    <w:rsid w:val="009F3D43"/>
    <w:rsid w:val="00A077BF"/>
    <w:rsid w:val="00A1416C"/>
    <w:rsid w:val="00A43CFC"/>
    <w:rsid w:val="00A56454"/>
    <w:rsid w:val="00A564F4"/>
    <w:rsid w:val="00A614C9"/>
    <w:rsid w:val="00A6487A"/>
    <w:rsid w:val="00A73EAC"/>
    <w:rsid w:val="00A76936"/>
    <w:rsid w:val="00A82D3B"/>
    <w:rsid w:val="00A954A2"/>
    <w:rsid w:val="00AE139A"/>
    <w:rsid w:val="00B16BAE"/>
    <w:rsid w:val="00B26135"/>
    <w:rsid w:val="00B348D0"/>
    <w:rsid w:val="00B50B11"/>
    <w:rsid w:val="00B51F53"/>
    <w:rsid w:val="00B66B5E"/>
    <w:rsid w:val="00BC0E1E"/>
    <w:rsid w:val="00BF5708"/>
    <w:rsid w:val="00C00FF8"/>
    <w:rsid w:val="00C62B6F"/>
    <w:rsid w:val="00C668CB"/>
    <w:rsid w:val="00C67888"/>
    <w:rsid w:val="00C87351"/>
    <w:rsid w:val="00CD2384"/>
    <w:rsid w:val="00D129FE"/>
    <w:rsid w:val="00D14587"/>
    <w:rsid w:val="00D85022"/>
    <w:rsid w:val="00D91D4F"/>
    <w:rsid w:val="00DB246C"/>
    <w:rsid w:val="00DC3177"/>
    <w:rsid w:val="00DD7513"/>
    <w:rsid w:val="00E12FC5"/>
    <w:rsid w:val="00E16972"/>
    <w:rsid w:val="00E4111A"/>
    <w:rsid w:val="00E45B26"/>
    <w:rsid w:val="00E61C73"/>
    <w:rsid w:val="00E95BD7"/>
    <w:rsid w:val="00EC4723"/>
    <w:rsid w:val="00ED2A2D"/>
    <w:rsid w:val="00EE6706"/>
    <w:rsid w:val="00EE6ED5"/>
    <w:rsid w:val="00F27881"/>
    <w:rsid w:val="00F36ED3"/>
    <w:rsid w:val="00F42BC7"/>
    <w:rsid w:val="00F472BC"/>
    <w:rsid w:val="00F71597"/>
    <w:rsid w:val="00F82F97"/>
    <w:rsid w:val="00F85AA4"/>
    <w:rsid w:val="00FB17D5"/>
    <w:rsid w:val="00FC752F"/>
    <w:rsid w:val="00FD43C0"/>
    <w:rsid w:val="05E2BF05"/>
    <w:rsid w:val="0953087A"/>
    <w:rsid w:val="1BECF52B"/>
    <w:rsid w:val="374CC2E0"/>
    <w:rsid w:val="57271EF7"/>
    <w:rsid w:val="740B22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9FB4111"/>
  <w15:docId w15:val="{B4B6BAA6-7F3B-44CC-8061-97240823DE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6B5E"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b/>
      <w:bCs/>
      <w:sz w:val="24"/>
      <w:szCs w:val="24"/>
    </w:rPr>
  </w:style>
  <w:style w:type="paragraph" w:styleId="Title">
    <w:name w:val="Title"/>
    <w:basedOn w:val="Normal"/>
    <w:uiPriority w:val="10"/>
    <w:qFormat/>
    <w:pPr>
      <w:ind w:left="4315" w:right="4262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839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954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54A2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A954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54A2"/>
    <w:rPr>
      <w:rFonts w:ascii="Arial" w:eastAsia="Arial" w:hAnsi="Arial" w:cs="Arial"/>
    </w:rPr>
  </w:style>
  <w:style w:type="paragraph" w:styleId="NoSpacing">
    <w:name w:val="No Spacing"/>
    <w:uiPriority w:val="1"/>
    <w:qFormat/>
    <w:rsid w:val="007C06DA"/>
    <w:rPr>
      <w:rFonts w:ascii="Arial" w:eastAsia="Arial" w:hAnsi="Arial" w:cs="Arial"/>
    </w:rPr>
  </w:style>
  <w:style w:type="paragraph" w:styleId="Revision">
    <w:name w:val="Revision"/>
    <w:hidden/>
    <w:uiPriority w:val="99"/>
    <w:semiHidden/>
    <w:rsid w:val="00987312"/>
    <w:pPr>
      <w:widowControl/>
      <w:autoSpaceDE/>
      <w:autoSpaceDN/>
    </w:pPr>
    <w:rPr>
      <w:rFonts w:ascii="Arial" w:eastAsia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A43C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43CF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43CFC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3C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3CFC"/>
    <w:rPr>
      <w:rFonts w:ascii="Arial" w:eastAsia="Arial" w:hAnsi="Arial" w:cs="Arial"/>
      <w:b/>
      <w:bCs/>
      <w:sz w:val="20"/>
      <w:szCs w:val="20"/>
    </w:rPr>
  </w:style>
  <w:style w:type="paragraph" w:customStyle="1" w:styleId="paragraph">
    <w:name w:val="paragraph"/>
    <w:basedOn w:val="Normal"/>
    <w:rsid w:val="003F3D8B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3F3D8B"/>
  </w:style>
  <w:style w:type="character" w:customStyle="1" w:styleId="eop">
    <w:name w:val="eop"/>
    <w:basedOn w:val="DefaultParagraphFont"/>
    <w:rsid w:val="003F3D8B"/>
  </w:style>
  <w:style w:type="character" w:customStyle="1" w:styleId="BodyTextChar">
    <w:name w:val="Body Text Char"/>
    <w:basedOn w:val="DefaultParagraphFont"/>
    <w:link w:val="BodyText"/>
    <w:uiPriority w:val="1"/>
    <w:rsid w:val="008E088E"/>
    <w:rPr>
      <w:rFonts w:ascii="Arial" w:eastAsia="Arial" w:hAnsi="Arial" w:cs="Arial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3665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4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414a16-8abc-47a7-a1fe-307b0ea6dcd8">
      <Terms xmlns="http://schemas.microsoft.com/office/infopath/2007/PartnerControls"/>
    </lcf76f155ced4ddcb4097134ff3c332f>
    <TaxCatchAll xmlns="eaf765fc-850b-4e2f-ba01-19515f236c5f" xsi:nil="true"/>
    <Status xmlns="b6414a16-8abc-47a7-a1fe-307b0ea6dcd8">In Draft</Status>
    <Notes xmlns="b6414a16-8abc-47a7-a1fe-307b0ea6dcd8" xsi:nil="true"/>
    <Order0 xmlns="b6414a16-8abc-47a7-a1fe-307b0ea6dcd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4C13298A6A47478D0CC451742A28B9" ma:contentTypeVersion="20" ma:contentTypeDescription="Create a new document." ma:contentTypeScope="" ma:versionID="5bd6bf0e10761815bf863ba8a99020cc">
  <xsd:schema xmlns:xsd="http://www.w3.org/2001/XMLSchema" xmlns:xs="http://www.w3.org/2001/XMLSchema" xmlns:p="http://schemas.microsoft.com/office/2006/metadata/properties" xmlns:ns2="b6414a16-8abc-47a7-a1fe-307b0ea6dcd8" xmlns:ns3="bc526da6-7999-4dc1-b8a9-e0a13d8ee68b" xmlns:ns4="eaf765fc-850b-4e2f-ba01-19515f236c5f" targetNamespace="http://schemas.microsoft.com/office/2006/metadata/properties" ma:root="true" ma:fieldsID="49f30c379a51802f91ce4e6a8f4092db" ns2:_="" ns3:_="" ns4:_="">
    <xsd:import namespace="b6414a16-8abc-47a7-a1fe-307b0ea6dcd8"/>
    <xsd:import namespace="bc526da6-7999-4dc1-b8a9-e0a13d8ee68b"/>
    <xsd:import namespace="eaf765fc-850b-4e2f-ba01-19515f236c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Note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Status" minOccurs="0"/>
                <xsd:element ref="ns2:lcf76f155ced4ddcb4097134ff3c332f" minOccurs="0"/>
                <xsd:element ref="ns4:TaxCatchAll" minOccurs="0"/>
                <xsd:element ref="ns2:Order0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414a16-8abc-47a7-a1fe-307b0ea6dc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2" nillable="true" ma:displayName="Notes" ma:format="Dropdown" ma:internalName="Notes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8" nillable="true" ma:displayName="Status" ma:default="In Draft" ma:format="Dropdown" ma:internalName="Status">
      <xsd:simpleType>
        <xsd:restriction base="dms:Choice">
          <xsd:enumeration value="In Draft"/>
          <xsd:enumeration value="Reviewing"/>
          <xsd:enumeration value="Approved"/>
          <xsd:enumeration value="Info Only"/>
          <xsd:enumeration value="Template"/>
          <xsd:enumeration value="Routing"/>
          <xsd:enumeration value="Completed"/>
          <xsd:enumeration value="Final"/>
          <xsd:enumeration value="Old/Do Not Use"/>
          <xsd:enumeration value="Not Required"/>
          <xsd:enumeration value="Not Approved"/>
          <xsd:enumeration value="Cancelled"/>
          <xsd:enumeration value="Required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69fdc75-9c75-4787-9baf-3cc406344f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Order0" ma:index="22" nillable="true" ma:displayName="Order" ma:decimals="0" ma:format="Dropdown" ma:internalName="Order0" ma:percentage="FALSE">
      <xsd:simpleType>
        <xsd:restriction base="dms:Number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526da6-7999-4dc1-b8a9-e0a13d8ee68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f765fc-850b-4e2f-ba01-19515f236c5f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759301fc-e355-4a25-b531-f597017123ed}" ma:internalName="TaxCatchAll" ma:showField="CatchAllData" ma:web="bc526da6-7999-4dc1-b8a9-e0a13d8ee6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F366312-8747-46B0-ABB3-05EE54C2760F}">
  <ds:schemaRefs>
    <ds:schemaRef ds:uri="http://purl.org/dc/elements/1.1/"/>
    <ds:schemaRef ds:uri="eaf765fc-850b-4e2f-ba01-19515f236c5f"/>
    <ds:schemaRef ds:uri="b6414a16-8abc-47a7-a1fe-307b0ea6dcd8"/>
    <ds:schemaRef ds:uri="http://purl.org/dc/terms/"/>
    <ds:schemaRef ds:uri="http://schemas.microsoft.com/office/2006/documentManagement/types"/>
    <ds:schemaRef ds:uri="bc526da6-7999-4dc1-b8a9-e0a13d8ee68b"/>
    <ds:schemaRef ds:uri="http://schemas.microsoft.com/office/2006/metadata/properties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93F7C998-32B4-4B1F-A0C9-2C072336A4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414a16-8abc-47a7-a1fe-307b0ea6dcd8"/>
    <ds:schemaRef ds:uri="bc526da6-7999-4dc1-b8a9-e0a13d8ee68b"/>
    <ds:schemaRef ds:uri="eaf765fc-850b-4e2f-ba01-19515f236c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BC2ADA6-F480-44C2-A1A1-8EE3FFA080C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1</Words>
  <Characters>92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ell, Danielle</dc:creator>
  <cp:keywords/>
  <dc:description/>
  <cp:lastModifiedBy>Andersen Taggart, Keri J</cp:lastModifiedBy>
  <cp:revision>2</cp:revision>
  <dcterms:created xsi:type="dcterms:W3CDTF">2025-10-22T14:26:00Z</dcterms:created>
  <dcterms:modified xsi:type="dcterms:W3CDTF">2025-10-22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1-24T00:00:00Z</vt:filetime>
  </property>
  <property fmtid="{D5CDD505-2E9C-101B-9397-08002B2CF9AE}" pid="3" name="Creator">
    <vt:lpwstr>Acrobat PDFMaker 22 for Word</vt:lpwstr>
  </property>
  <property fmtid="{D5CDD505-2E9C-101B-9397-08002B2CF9AE}" pid="4" name="LastSaved">
    <vt:filetime>2023-02-21T00:00:00Z</vt:filetime>
  </property>
  <property fmtid="{D5CDD505-2E9C-101B-9397-08002B2CF9AE}" pid="5" name="Producer">
    <vt:lpwstr>Adobe PDF Library 22.3.86</vt:lpwstr>
  </property>
  <property fmtid="{D5CDD505-2E9C-101B-9397-08002B2CF9AE}" pid="6" name="SourceModified">
    <vt:lpwstr>D:20230124172257</vt:lpwstr>
  </property>
  <property fmtid="{D5CDD505-2E9C-101B-9397-08002B2CF9AE}" pid="7" name="GrammarlyDocumentId">
    <vt:lpwstr>f47a588aa575e3b45d9a4c3c33915632a18a7c4f621b14ecd6945056d9eeed7a</vt:lpwstr>
  </property>
  <property fmtid="{D5CDD505-2E9C-101B-9397-08002B2CF9AE}" pid="8" name="ContentTypeId">
    <vt:lpwstr>0x0101000E4C13298A6A47478D0CC451742A28B9</vt:lpwstr>
  </property>
  <property fmtid="{D5CDD505-2E9C-101B-9397-08002B2CF9AE}" pid="9" name="Order">
    <vt:r8>91500</vt:r8>
  </property>
  <property fmtid="{D5CDD505-2E9C-101B-9397-08002B2CF9AE}" pid="10" name="xd_Signature">
    <vt:bool>false</vt:bool>
  </property>
  <property fmtid="{D5CDD505-2E9C-101B-9397-08002B2CF9AE}" pid="11" name="xd_ProgID">
    <vt:lpwstr/>
  </property>
  <property fmtid="{D5CDD505-2E9C-101B-9397-08002B2CF9AE}" pid="12" name="ComplianceAssetId">
    <vt:lpwstr/>
  </property>
  <property fmtid="{D5CDD505-2E9C-101B-9397-08002B2CF9AE}" pid="13" name="TemplateUrl">
    <vt:lpwstr/>
  </property>
  <property fmtid="{D5CDD505-2E9C-101B-9397-08002B2CF9AE}" pid="14" name="_ExtendedDescription">
    <vt:lpwstr/>
  </property>
  <property fmtid="{D5CDD505-2E9C-101B-9397-08002B2CF9AE}" pid="15" name="TriggerFlowInfo">
    <vt:lpwstr/>
  </property>
</Properties>
</file>